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18B2A" w14:textId="77777777" w:rsidR="004C73CD" w:rsidRDefault="004C73CD" w:rsidP="00966BDE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00318B2B" w14:textId="77777777" w:rsidR="0095655B" w:rsidRPr="00AA2476" w:rsidRDefault="00AD61E6" w:rsidP="00B03608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 w:rsidRPr="00AA2476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48512" behindDoc="0" locked="0" layoutInCell="1" allowOverlap="1" wp14:anchorId="00318B4D" wp14:editId="00318B4E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A2476">
        <w:rPr>
          <w:rFonts w:cstheme="minorHAnsi"/>
          <w:b/>
          <w:color w:val="002060"/>
          <w:sz w:val="40"/>
          <w:szCs w:val="40"/>
        </w:rPr>
        <w:t>A</w:t>
      </w:r>
      <w:r w:rsidRPr="00AA2476">
        <w:rPr>
          <w:rFonts w:cstheme="minorHAnsi"/>
          <w:b/>
          <w:color w:val="002060"/>
          <w:sz w:val="32"/>
          <w:szCs w:val="32"/>
        </w:rPr>
        <w:t xml:space="preserve"> </w:t>
      </w:r>
      <w:r w:rsidRPr="00AA2476">
        <w:rPr>
          <w:rFonts w:cstheme="minorHAnsi"/>
          <w:b/>
          <w:color w:val="002060"/>
          <w:sz w:val="40"/>
          <w:szCs w:val="40"/>
        </w:rPr>
        <w:t xml:space="preserve">Plan </w:t>
      </w:r>
      <w:r w:rsidR="00005C75" w:rsidRPr="00AA2476">
        <w:rPr>
          <w:rFonts w:cstheme="minorHAnsi"/>
          <w:b/>
          <w:color w:val="002060"/>
          <w:sz w:val="40"/>
          <w:szCs w:val="40"/>
        </w:rPr>
        <w:t>for</w:t>
      </w:r>
      <w:r w:rsidRPr="00AA2476">
        <w:rPr>
          <w:rFonts w:cstheme="minorHAnsi"/>
          <w:b/>
          <w:color w:val="002060"/>
          <w:sz w:val="40"/>
          <w:szCs w:val="40"/>
        </w:rPr>
        <w:t xml:space="preserve"> Senior Care’s </w:t>
      </w:r>
      <w:r w:rsidR="00B03608" w:rsidRPr="00AA2476">
        <w:rPr>
          <w:rFonts w:cstheme="minorHAnsi"/>
          <w:b/>
          <w:color w:val="002060"/>
          <w:sz w:val="40"/>
          <w:szCs w:val="40"/>
        </w:rPr>
        <w:t xml:space="preserve">Guide </w:t>
      </w:r>
    </w:p>
    <w:p w14:paraId="00318B2C" w14:textId="77777777" w:rsidR="00FB5758" w:rsidRPr="00AA2476" w:rsidRDefault="007A5103" w:rsidP="00B03608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>
        <w:rPr>
          <w:rFonts w:cstheme="minorHAnsi"/>
          <w:b/>
          <w:color w:val="002060"/>
          <w:sz w:val="40"/>
          <w:szCs w:val="40"/>
        </w:rPr>
        <w:t>To</w:t>
      </w:r>
    </w:p>
    <w:p w14:paraId="00318B2D" w14:textId="77777777" w:rsidR="00A96546" w:rsidRPr="00AA2476" w:rsidRDefault="0095655B" w:rsidP="00D10041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 w:rsidRPr="00AA2476">
        <w:rPr>
          <w:rFonts w:cstheme="minorHAnsi"/>
          <w:b/>
          <w:color w:val="002060"/>
          <w:sz w:val="40"/>
          <w:szCs w:val="40"/>
        </w:rPr>
        <w:t>Enjoying A Patriotic July</w:t>
      </w:r>
    </w:p>
    <w:p w14:paraId="00318B2E" w14:textId="77777777" w:rsidR="00D10041" w:rsidRPr="00AA2476" w:rsidRDefault="00D10041" w:rsidP="00D10041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</w:p>
    <w:p w14:paraId="00318B2F" w14:textId="36847CF7" w:rsidR="00D10041" w:rsidRPr="00AA2476" w:rsidRDefault="00A96546" w:rsidP="00D10041">
      <w:pPr>
        <w:shd w:val="clear" w:color="auto" w:fill="FFFFFF"/>
        <w:spacing w:after="0" w:line="240" w:lineRule="auto"/>
        <w:rPr>
          <w:rFonts w:ascii="Arial" w:hAnsi="Arial" w:cs="Arial"/>
          <w:color w:val="002060"/>
        </w:rPr>
      </w:pPr>
      <w:r w:rsidRPr="00AA2476">
        <w:rPr>
          <w:rFonts w:ascii="Arial" w:hAnsi="Arial" w:cs="Arial"/>
          <w:color w:val="002060"/>
        </w:rPr>
        <w:t xml:space="preserve">Celebrating America’s independence </w:t>
      </w:r>
      <w:r w:rsidR="002676E6" w:rsidRPr="00AA2476">
        <w:rPr>
          <w:rFonts w:ascii="Arial" w:hAnsi="Arial" w:cs="Arial"/>
          <w:color w:val="002060"/>
        </w:rPr>
        <w:t xml:space="preserve">is important to </w:t>
      </w:r>
      <w:r w:rsidRPr="00AA2476">
        <w:rPr>
          <w:rFonts w:ascii="Arial" w:hAnsi="Arial" w:cs="Arial"/>
          <w:color w:val="002060"/>
        </w:rPr>
        <w:t xml:space="preserve">seniors. The month of July often brings back </w:t>
      </w:r>
      <w:r w:rsidR="002676E6" w:rsidRPr="00AA2476">
        <w:rPr>
          <w:rFonts w:ascii="Arial" w:hAnsi="Arial" w:cs="Arial"/>
          <w:color w:val="002060"/>
        </w:rPr>
        <w:t xml:space="preserve">fond </w:t>
      </w:r>
      <w:r w:rsidR="00D10041" w:rsidRPr="00AA2476">
        <w:rPr>
          <w:rFonts w:ascii="Arial" w:hAnsi="Arial" w:cs="Arial"/>
          <w:color w:val="002060"/>
        </w:rPr>
        <w:t xml:space="preserve">memories of family, </w:t>
      </w:r>
      <w:r w:rsidR="002676E6" w:rsidRPr="00824660">
        <w:rPr>
          <w:rFonts w:ascii="Arial" w:hAnsi="Arial" w:cs="Arial"/>
          <w:noProof/>
          <w:color w:val="002060"/>
        </w:rPr>
        <w:t>friends</w:t>
      </w:r>
      <w:r w:rsidR="00824660">
        <w:rPr>
          <w:rFonts w:ascii="Arial" w:hAnsi="Arial" w:cs="Arial"/>
          <w:noProof/>
          <w:color w:val="002060"/>
        </w:rPr>
        <w:t>,</w:t>
      </w:r>
      <w:r w:rsidRPr="00AA2476">
        <w:rPr>
          <w:rFonts w:ascii="Arial" w:hAnsi="Arial" w:cs="Arial"/>
          <w:color w:val="002060"/>
        </w:rPr>
        <w:t xml:space="preserve"> and </w:t>
      </w:r>
      <w:r w:rsidR="00951598" w:rsidRPr="00AA2476">
        <w:rPr>
          <w:rFonts w:ascii="Arial" w:hAnsi="Arial" w:cs="Arial"/>
          <w:color w:val="002060"/>
        </w:rPr>
        <w:t xml:space="preserve">past </w:t>
      </w:r>
      <w:r w:rsidRPr="00AA2476">
        <w:rPr>
          <w:rFonts w:ascii="Arial" w:hAnsi="Arial" w:cs="Arial"/>
          <w:color w:val="002060"/>
        </w:rPr>
        <w:t xml:space="preserve">celebrations. </w:t>
      </w:r>
      <w:r w:rsidR="002676E6" w:rsidRPr="00AA2476">
        <w:rPr>
          <w:rFonts w:ascii="Arial" w:hAnsi="Arial" w:cs="Arial"/>
          <w:color w:val="002060"/>
        </w:rPr>
        <w:t xml:space="preserve">Plan </w:t>
      </w:r>
      <w:r w:rsidR="00951598" w:rsidRPr="00AA2476">
        <w:rPr>
          <w:rFonts w:ascii="Arial" w:hAnsi="Arial" w:cs="Arial"/>
          <w:color w:val="002060"/>
        </w:rPr>
        <w:t xml:space="preserve">some special </w:t>
      </w:r>
      <w:r w:rsidR="00045C29" w:rsidRPr="00AA2476">
        <w:rPr>
          <w:rFonts w:ascii="Arial" w:hAnsi="Arial" w:cs="Arial"/>
          <w:color w:val="002060"/>
        </w:rPr>
        <w:t>activities</w:t>
      </w:r>
      <w:r w:rsidR="00D10041" w:rsidRPr="00AA2476">
        <w:rPr>
          <w:rFonts w:ascii="Arial" w:hAnsi="Arial" w:cs="Arial"/>
          <w:color w:val="002060"/>
        </w:rPr>
        <w:t xml:space="preserve"> for</w:t>
      </w:r>
      <w:r w:rsidR="002676E6" w:rsidRPr="00AA2476">
        <w:rPr>
          <w:rFonts w:ascii="Arial" w:hAnsi="Arial" w:cs="Arial"/>
          <w:color w:val="002060"/>
        </w:rPr>
        <w:t xml:space="preserve"> your loved one to have a meaningful and patriotic July.</w:t>
      </w:r>
      <w:r w:rsidR="00951598" w:rsidRPr="00AA2476">
        <w:rPr>
          <w:rFonts w:ascii="Arial" w:hAnsi="Arial" w:cs="Arial"/>
          <w:color w:val="002060"/>
        </w:rPr>
        <w:t xml:space="preserve"> Socialization </w:t>
      </w:r>
      <w:r w:rsidR="002676E6" w:rsidRPr="00AA2476">
        <w:rPr>
          <w:rFonts w:ascii="Arial" w:hAnsi="Arial" w:cs="Arial"/>
          <w:color w:val="002060"/>
        </w:rPr>
        <w:t xml:space="preserve">and engagement during this patriotic month will help your loved one feel included and will create </w:t>
      </w:r>
      <w:r w:rsidR="00951598" w:rsidRPr="00AA2476">
        <w:rPr>
          <w:rFonts w:ascii="Arial" w:hAnsi="Arial" w:cs="Arial"/>
          <w:color w:val="002060"/>
        </w:rPr>
        <w:t xml:space="preserve">specials </w:t>
      </w:r>
      <w:r w:rsidR="00045C29" w:rsidRPr="00AA2476">
        <w:rPr>
          <w:rFonts w:ascii="Arial" w:hAnsi="Arial" w:cs="Arial"/>
          <w:color w:val="002060"/>
        </w:rPr>
        <w:t>memories</w:t>
      </w:r>
      <w:r w:rsidR="00951598" w:rsidRPr="00AA2476">
        <w:rPr>
          <w:rFonts w:ascii="Arial" w:hAnsi="Arial" w:cs="Arial"/>
          <w:color w:val="002060"/>
        </w:rPr>
        <w:t xml:space="preserve"> for your family. </w:t>
      </w:r>
    </w:p>
    <w:p w14:paraId="00318B30" w14:textId="77777777" w:rsidR="00D10041" w:rsidRDefault="00D10041" w:rsidP="00D10041">
      <w:pPr>
        <w:shd w:val="clear" w:color="auto" w:fill="FFFFFF"/>
        <w:spacing w:after="0" w:line="240" w:lineRule="auto"/>
        <w:rPr>
          <w:rFonts w:ascii="Arial" w:hAnsi="Arial" w:cs="Arial"/>
          <w:color w:val="002060"/>
          <w:sz w:val="24"/>
          <w:szCs w:val="24"/>
        </w:rPr>
      </w:pPr>
    </w:p>
    <w:p w14:paraId="00318B31" w14:textId="77777777" w:rsidR="00951598" w:rsidRPr="00D10041" w:rsidRDefault="00D10041" w:rsidP="00D10041">
      <w:pPr>
        <w:shd w:val="clear" w:color="auto" w:fill="FFFFFF"/>
        <w:spacing w:after="0" w:line="240" w:lineRule="auto"/>
        <w:rPr>
          <w:rFonts w:ascii="Arial" w:hAnsi="Arial" w:cs="Arial"/>
          <w:b/>
          <w:color w:val="FF0000"/>
          <w:sz w:val="24"/>
          <w:szCs w:val="24"/>
        </w:rPr>
      </w:pPr>
      <w:r w:rsidRPr="00D10041">
        <w:rPr>
          <w:rFonts w:ascii="Arial" w:eastAsia="Times New Roman" w:hAnsi="Arial" w:cs="Arial"/>
          <w:b/>
          <w:noProof/>
          <w:color w:val="FF0000"/>
          <w:sz w:val="24"/>
          <w:szCs w:val="24"/>
        </w:rPr>
        <w:t>Getting Out</w:t>
      </w:r>
    </w:p>
    <w:p w14:paraId="00318B32" w14:textId="77777777" w:rsidR="00951598" w:rsidRPr="00D10041" w:rsidRDefault="00951598" w:rsidP="007E352A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E</w:t>
      </w:r>
      <w:r w:rsidR="00D10041" w:rsidRPr="00D10041">
        <w:rPr>
          <w:rFonts w:ascii="Arial" w:hAnsi="Arial" w:cs="Arial"/>
          <w:color w:val="002060"/>
        </w:rPr>
        <w:t>ncourage your loved one to attend</w:t>
      </w:r>
      <w:r w:rsidRPr="00D10041">
        <w:rPr>
          <w:rFonts w:ascii="Arial" w:hAnsi="Arial" w:cs="Arial"/>
          <w:color w:val="002060"/>
        </w:rPr>
        <w:t xml:space="preserve"> gat</w:t>
      </w:r>
      <w:r w:rsidR="00012B5F">
        <w:rPr>
          <w:rFonts w:ascii="Arial" w:hAnsi="Arial" w:cs="Arial"/>
          <w:color w:val="002060"/>
        </w:rPr>
        <w:t>herings even if he/she</w:t>
      </w:r>
      <w:r w:rsidR="000D35DA" w:rsidRPr="00D10041">
        <w:rPr>
          <w:rFonts w:ascii="Arial" w:hAnsi="Arial" w:cs="Arial"/>
          <w:color w:val="002060"/>
        </w:rPr>
        <w:t xml:space="preserve"> can only stay for a short while</w:t>
      </w:r>
    </w:p>
    <w:p w14:paraId="00318B33" w14:textId="77777777" w:rsidR="000D35DA" w:rsidRPr="00D10041" w:rsidRDefault="000D35DA" w:rsidP="007E352A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If July 4</w:t>
      </w:r>
      <w:r w:rsidRPr="00D10041">
        <w:rPr>
          <w:rFonts w:ascii="Arial" w:hAnsi="Arial" w:cs="Arial"/>
          <w:color w:val="002060"/>
          <w:vertAlign w:val="superscript"/>
        </w:rPr>
        <w:t>th</w:t>
      </w:r>
      <w:r w:rsidRPr="00D10041">
        <w:rPr>
          <w:rFonts w:ascii="Arial" w:hAnsi="Arial" w:cs="Arial"/>
          <w:color w:val="002060"/>
        </w:rPr>
        <w:t xml:space="preserve"> is too busy with crowds plan to </w:t>
      </w:r>
      <w:r w:rsidR="00D10041" w:rsidRPr="00D10041">
        <w:rPr>
          <w:rFonts w:ascii="Arial" w:hAnsi="Arial" w:cs="Arial"/>
          <w:color w:val="002060"/>
        </w:rPr>
        <w:t>celebrate on another day</w:t>
      </w:r>
    </w:p>
    <w:p w14:paraId="00318B34" w14:textId="77777777" w:rsidR="00951598" w:rsidRPr="00D10041" w:rsidRDefault="000D35DA" w:rsidP="007E352A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 xml:space="preserve">See </w:t>
      </w:r>
      <w:r w:rsidR="00D10041" w:rsidRPr="00D10041">
        <w:rPr>
          <w:rFonts w:ascii="Arial" w:hAnsi="Arial" w:cs="Arial"/>
          <w:color w:val="002060"/>
        </w:rPr>
        <w:t>what events the</w:t>
      </w:r>
      <w:r w:rsidRPr="00D10041">
        <w:rPr>
          <w:rFonts w:ascii="Arial" w:hAnsi="Arial" w:cs="Arial"/>
          <w:color w:val="002060"/>
        </w:rPr>
        <w:t xml:space="preserve"> </w:t>
      </w:r>
      <w:r w:rsidR="00012B5F">
        <w:rPr>
          <w:rFonts w:ascii="Arial" w:hAnsi="Arial" w:cs="Arial"/>
          <w:color w:val="002060"/>
        </w:rPr>
        <w:t>local senior center has planned</w:t>
      </w:r>
    </w:p>
    <w:p w14:paraId="00318B35" w14:textId="77777777" w:rsidR="00951598" w:rsidRPr="00D10041" w:rsidRDefault="00AA2476" w:rsidP="007E352A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ascii="Arial" w:hAnsi="Arial" w:cs="Arial"/>
          <w:color w:val="002060"/>
        </w:rPr>
      </w:pPr>
      <w:r>
        <w:rPr>
          <w:rFonts w:ascii="Arial" w:hAnsi="Arial" w:cs="Arial"/>
          <w:noProof/>
          <w:color w:val="002060"/>
        </w:rPr>
        <w:drawing>
          <wp:anchor distT="0" distB="0" distL="114300" distR="114300" simplePos="0" relativeHeight="251650560" behindDoc="0" locked="0" layoutInCell="1" allowOverlap="1" wp14:anchorId="00318B4F" wp14:editId="00318B50">
            <wp:simplePos x="0" y="0"/>
            <wp:positionH relativeFrom="margin">
              <wp:posOffset>4314825</wp:posOffset>
            </wp:positionH>
            <wp:positionV relativeFrom="margin">
              <wp:posOffset>3429000</wp:posOffset>
            </wp:positionV>
            <wp:extent cx="2619375" cy="1743075"/>
            <wp:effectExtent l="38100" t="38100" r="47625" b="476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th July Dog Used 2016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ln w="28575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anchor>
        </w:drawing>
      </w:r>
      <w:r w:rsidR="00951598" w:rsidRPr="00D10041">
        <w:rPr>
          <w:rFonts w:ascii="Arial" w:hAnsi="Arial" w:cs="Arial"/>
          <w:color w:val="002060"/>
        </w:rPr>
        <w:t>If your loved one can get out to events</w:t>
      </w:r>
      <w:r w:rsidR="00D10041" w:rsidRPr="00D10041">
        <w:rPr>
          <w:rFonts w:ascii="Arial" w:hAnsi="Arial" w:cs="Arial"/>
          <w:color w:val="002060"/>
        </w:rPr>
        <w:t>,</w:t>
      </w:r>
      <w:r w:rsidR="00951598" w:rsidRPr="00D10041">
        <w:rPr>
          <w:rFonts w:ascii="Arial" w:hAnsi="Arial" w:cs="Arial"/>
          <w:color w:val="002060"/>
        </w:rPr>
        <w:t xml:space="preserve"> plan ahead for </w:t>
      </w:r>
      <w:r w:rsidR="00D10041" w:rsidRPr="00D10041">
        <w:rPr>
          <w:rFonts w:ascii="Arial" w:hAnsi="Arial" w:cs="Arial"/>
          <w:color w:val="002060"/>
        </w:rPr>
        <w:t xml:space="preserve">the weather, </w:t>
      </w:r>
      <w:r w:rsidR="00951598" w:rsidRPr="00D10041">
        <w:rPr>
          <w:rFonts w:ascii="Arial" w:hAnsi="Arial" w:cs="Arial"/>
          <w:color w:val="002060"/>
        </w:rPr>
        <w:t xml:space="preserve">medications to </w:t>
      </w:r>
      <w:r w:rsidR="00951598" w:rsidRPr="00824660">
        <w:rPr>
          <w:rFonts w:ascii="Arial" w:hAnsi="Arial" w:cs="Arial"/>
          <w:noProof/>
          <w:color w:val="002060"/>
        </w:rPr>
        <w:t>be taken</w:t>
      </w:r>
      <w:r w:rsidR="00951598" w:rsidRPr="00D10041">
        <w:rPr>
          <w:rFonts w:ascii="Arial" w:hAnsi="Arial" w:cs="Arial"/>
          <w:color w:val="002060"/>
        </w:rPr>
        <w:t>, toil</w:t>
      </w:r>
      <w:r w:rsidR="00012B5F">
        <w:rPr>
          <w:rFonts w:ascii="Arial" w:hAnsi="Arial" w:cs="Arial"/>
          <w:color w:val="002060"/>
        </w:rPr>
        <w:t>eting needs and mobility issues</w:t>
      </w:r>
    </w:p>
    <w:p w14:paraId="00318B36" w14:textId="77777777" w:rsidR="00951598" w:rsidRPr="00D10041" w:rsidRDefault="00951598" w:rsidP="007E352A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If your loved one can go to a firework show bring a com</w:t>
      </w:r>
      <w:r w:rsidR="00012B5F">
        <w:rPr>
          <w:rFonts w:ascii="Arial" w:hAnsi="Arial" w:cs="Arial"/>
          <w:color w:val="002060"/>
        </w:rPr>
        <w:t>fortable chair and warm blanket</w:t>
      </w:r>
    </w:p>
    <w:p w14:paraId="00318B37" w14:textId="77777777" w:rsidR="00951598" w:rsidRPr="00D10041" w:rsidRDefault="00951598" w:rsidP="007E352A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Make the day easy with the use of a wheelchair if needed, staying in cool areas and providing lots of hydr</w:t>
      </w:r>
      <w:r w:rsidR="00012B5F">
        <w:rPr>
          <w:rFonts w:ascii="Arial" w:hAnsi="Arial" w:cs="Arial"/>
          <w:color w:val="002060"/>
        </w:rPr>
        <w:t>ation</w:t>
      </w:r>
    </w:p>
    <w:p w14:paraId="00318B38" w14:textId="77777777" w:rsidR="00D10041" w:rsidRPr="00D10041" w:rsidRDefault="00D10041" w:rsidP="00D10041">
      <w:pPr>
        <w:pStyle w:val="ListParagraph"/>
        <w:shd w:val="clear" w:color="auto" w:fill="FFFFFF"/>
        <w:spacing w:after="0" w:line="240" w:lineRule="auto"/>
        <w:rPr>
          <w:rFonts w:ascii="Arial" w:hAnsi="Arial" w:cs="Arial"/>
          <w:b/>
          <w:color w:val="002060"/>
          <w:sz w:val="24"/>
          <w:szCs w:val="24"/>
        </w:rPr>
      </w:pPr>
    </w:p>
    <w:p w14:paraId="00318B39" w14:textId="77777777" w:rsidR="00D10041" w:rsidRPr="00D10041" w:rsidRDefault="00D10041" w:rsidP="00D10041">
      <w:pPr>
        <w:shd w:val="clear" w:color="auto" w:fill="FFFFFF"/>
        <w:spacing w:after="0" w:line="240" w:lineRule="auto"/>
        <w:rPr>
          <w:rFonts w:ascii="Arial" w:hAnsi="Arial" w:cs="Arial"/>
          <w:b/>
          <w:color w:val="FF0000"/>
          <w:sz w:val="24"/>
          <w:szCs w:val="24"/>
        </w:rPr>
      </w:pPr>
      <w:r w:rsidRPr="00D10041">
        <w:rPr>
          <w:rFonts w:ascii="Arial" w:hAnsi="Arial" w:cs="Arial"/>
          <w:b/>
          <w:color w:val="FF0000"/>
          <w:sz w:val="24"/>
          <w:szCs w:val="24"/>
        </w:rPr>
        <w:t>Bring The Celebration To Your Loved One</w:t>
      </w:r>
    </w:p>
    <w:p w14:paraId="00318B3A" w14:textId="77777777" w:rsidR="000D35DA" w:rsidRPr="00D10041" w:rsidRDefault="00012B5F" w:rsidP="007E352A">
      <w:pPr>
        <w:pStyle w:val="ListParagraph"/>
        <w:numPr>
          <w:ilvl w:val="0"/>
          <w:numId w:val="42"/>
        </w:numPr>
        <w:shd w:val="clear" w:color="auto" w:fill="FFFFFF"/>
        <w:spacing w:after="0"/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Decorate his/her home</w:t>
      </w:r>
    </w:p>
    <w:p w14:paraId="00318B3B" w14:textId="77777777" w:rsidR="000D35DA" w:rsidRPr="00D10041" w:rsidRDefault="00D10041" w:rsidP="007E352A">
      <w:pPr>
        <w:pStyle w:val="ListParagraph"/>
        <w:numPr>
          <w:ilvl w:val="0"/>
          <w:numId w:val="42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Have a meal at your loved ones home.</w:t>
      </w:r>
      <w:r w:rsidR="000D35DA" w:rsidRPr="00D10041">
        <w:rPr>
          <w:rFonts w:ascii="Arial" w:hAnsi="Arial" w:cs="Arial"/>
          <w:color w:val="002060"/>
        </w:rPr>
        <w:t xml:space="preserve"> Whether it be a patriotic breakfast, lunch brought in or a cookout at their home</w:t>
      </w:r>
      <w:r w:rsidR="00012B5F">
        <w:rPr>
          <w:rFonts w:ascii="Arial" w:hAnsi="Arial" w:cs="Arial"/>
          <w:color w:val="002060"/>
        </w:rPr>
        <w:t>,</w:t>
      </w:r>
      <w:r w:rsidR="000D35DA" w:rsidRPr="00D10041">
        <w:rPr>
          <w:rFonts w:ascii="Arial" w:hAnsi="Arial" w:cs="Arial"/>
          <w:color w:val="002060"/>
        </w:rPr>
        <w:t xml:space="preserve"> the time spe</w:t>
      </w:r>
      <w:r w:rsidR="00012B5F">
        <w:rPr>
          <w:rFonts w:ascii="Arial" w:hAnsi="Arial" w:cs="Arial"/>
          <w:color w:val="002060"/>
        </w:rPr>
        <w:t>nt together will be beneficial</w:t>
      </w:r>
    </w:p>
    <w:p w14:paraId="00318B3C" w14:textId="77777777" w:rsidR="000D35DA" w:rsidRPr="00D10041" w:rsidRDefault="000D35DA" w:rsidP="007E352A">
      <w:pPr>
        <w:pStyle w:val="ListParagraph"/>
        <w:numPr>
          <w:ilvl w:val="0"/>
          <w:numId w:val="42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Consider making your loved one h</w:t>
      </w:r>
      <w:r w:rsidR="00012B5F">
        <w:rPr>
          <w:rFonts w:ascii="Arial" w:hAnsi="Arial" w:cs="Arial"/>
          <w:color w:val="002060"/>
        </w:rPr>
        <w:t>is/her favorite patriotic foods</w:t>
      </w:r>
    </w:p>
    <w:p w14:paraId="00318B3D" w14:textId="58997277" w:rsidR="000D35DA" w:rsidRPr="00D10041" w:rsidRDefault="000D35DA" w:rsidP="007E352A">
      <w:pPr>
        <w:pStyle w:val="ListParagraph"/>
        <w:numPr>
          <w:ilvl w:val="0"/>
          <w:numId w:val="42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 xml:space="preserve">Have a sing </w:t>
      </w:r>
      <w:r w:rsidR="00045C29" w:rsidRPr="00D10041">
        <w:rPr>
          <w:rFonts w:ascii="Arial" w:hAnsi="Arial" w:cs="Arial"/>
          <w:color w:val="002060"/>
        </w:rPr>
        <w:t>along</w:t>
      </w:r>
      <w:r w:rsidRPr="00D10041">
        <w:rPr>
          <w:rFonts w:ascii="Arial" w:hAnsi="Arial" w:cs="Arial"/>
          <w:color w:val="002060"/>
        </w:rPr>
        <w:t xml:space="preserve"> with patriotic songs- America the Beautiful, My Country </w:t>
      </w:r>
      <w:proofErr w:type="spellStart"/>
      <w:r w:rsidRPr="00D10041">
        <w:rPr>
          <w:rFonts w:ascii="Arial" w:hAnsi="Arial" w:cs="Arial"/>
          <w:color w:val="002060"/>
        </w:rPr>
        <w:t>‘Tis</w:t>
      </w:r>
      <w:proofErr w:type="spellEnd"/>
      <w:r w:rsidRPr="00D10041">
        <w:rPr>
          <w:rFonts w:ascii="Arial" w:hAnsi="Arial" w:cs="Arial"/>
          <w:color w:val="002060"/>
        </w:rPr>
        <w:t xml:space="preserve"> of </w:t>
      </w:r>
      <w:r w:rsidR="00824660" w:rsidRPr="005E3A55">
        <w:rPr>
          <w:rFonts w:ascii="Arial" w:hAnsi="Arial" w:cs="Arial"/>
          <w:noProof/>
          <w:color w:val="002060"/>
        </w:rPr>
        <w:t>Thee,</w:t>
      </w:r>
      <w:r w:rsidRPr="005E3A55">
        <w:rPr>
          <w:rFonts w:ascii="Arial" w:hAnsi="Arial" w:cs="Arial"/>
          <w:noProof/>
          <w:color w:val="002060"/>
        </w:rPr>
        <w:t>This</w:t>
      </w:r>
      <w:r w:rsidRPr="00D10041">
        <w:rPr>
          <w:rFonts w:ascii="Arial" w:hAnsi="Arial" w:cs="Arial"/>
          <w:color w:val="002060"/>
        </w:rPr>
        <w:t xml:space="preserve"> Land is Your </w:t>
      </w:r>
      <w:r w:rsidR="00824660" w:rsidRPr="00824660">
        <w:rPr>
          <w:rFonts w:ascii="Arial" w:hAnsi="Arial" w:cs="Arial"/>
          <w:noProof/>
          <w:color w:val="002060"/>
        </w:rPr>
        <w:t>Land</w:t>
      </w:r>
      <w:r w:rsidRPr="00D10041">
        <w:rPr>
          <w:rFonts w:ascii="Arial" w:hAnsi="Arial" w:cs="Arial"/>
          <w:color w:val="002060"/>
        </w:rPr>
        <w:t xml:space="preserve"> or Yankee Doodle Boy</w:t>
      </w:r>
    </w:p>
    <w:p w14:paraId="00318B3E" w14:textId="5C8BBDA4" w:rsidR="000D35DA" w:rsidRPr="00D10041" w:rsidRDefault="000D35DA" w:rsidP="007E352A">
      <w:pPr>
        <w:pStyle w:val="ListParagraph"/>
        <w:numPr>
          <w:ilvl w:val="0"/>
          <w:numId w:val="42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Watch</w:t>
      </w:r>
      <w:r w:rsidR="00D10041" w:rsidRPr="00D10041">
        <w:rPr>
          <w:rFonts w:ascii="Arial" w:hAnsi="Arial" w:cs="Arial"/>
          <w:color w:val="002060"/>
        </w:rPr>
        <w:t xml:space="preserve"> patriotic mov</w:t>
      </w:r>
      <w:r w:rsidR="00012B5F">
        <w:rPr>
          <w:rFonts w:ascii="Arial" w:hAnsi="Arial" w:cs="Arial"/>
          <w:color w:val="002060"/>
        </w:rPr>
        <w:t>i</w:t>
      </w:r>
      <w:r w:rsidR="00D10041" w:rsidRPr="00D10041">
        <w:rPr>
          <w:rFonts w:ascii="Arial" w:hAnsi="Arial" w:cs="Arial"/>
          <w:color w:val="002060"/>
        </w:rPr>
        <w:t>es, parades and f</w:t>
      </w:r>
      <w:r w:rsidRPr="00D10041">
        <w:rPr>
          <w:rFonts w:ascii="Arial" w:hAnsi="Arial" w:cs="Arial"/>
          <w:color w:val="002060"/>
        </w:rPr>
        <w:t>irework</w:t>
      </w:r>
      <w:r w:rsidR="00D10041" w:rsidRPr="00D10041">
        <w:rPr>
          <w:rFonts w:ascii="Arial" w:hAnsi="Arial" w:cs="Arial"/>
          <w:color w:val="002060"/>
        </w:rPr>
        <w:t xml:space="preserve"> </w:t>
      </w:r>
      <w:bookmarkStart w:id="0" w:name="_GoBack"/>
      <w:bookmarkEnd w:id="0"/>
      <w:r w:rsidR="00D10041" w:rsidRPr="00824660">
        <w:rPr>
          <w:rFonts w:ascii="Arial" w:hAnsi="Arial" w:cs="Arial"/>
          <w:noProof/>
          <w:color w:val="002060"/>
        </w:rPr>
        <w:t>show</w:t>
      </w:r>
      <w:r w:rsidR="00824660" w:rsidRPr="00824660">
        <w:rPr>
          <w:rFonts w:ascii="Arial" w:hAnsi="Arial" w:cs="Arial"/>
          <w:noProof/>
          <w:color w:val="002060"/>
        </w:rPr>
        <w:t>s</w:t>
      </w:r>
      <w:r w:rsidRPr="00D10041">
        <w:rPr>
          <w:rFonts w:ascii="Arial" w:hAnsi="Arial" w:cs="Arial"/>
          <w:color w:val="002060"/>
        </w:rPr>
        <w:t xml:space="preserve"> on TV</w:t>
      </w:r>
    </w:p>
    <w:p w14:paraId="00318B3F" w14:textId="77777777" w:rsidR="000D35DA" w:rsidRPr="000D35DA" w:rsidRDefault="000D35DA" w:rsidP="00D10041">
      <w:pPr>
        <w:pStyle w:val="ListParagraph"/>
        <w:shd w:val="clear" w:color="auto" w:fill="FFFFFF"/>
        <w:spacing w:after="0" w:line="240" w:lineRule="auto"/>
        <w:ind w:left="1080"/>
        <w:rPr>
          <w:rFonts w:ascii="Arial" w:hAnsi="Arial" w:cs="Arial"/>
          <w:color w:val="002060"/>
          <w:sz w:val="24"/>
          <w:szCs w:val="24"/>
        </w:rPr>
      </w:pPr>
    </w:p>
    <w:p w14:paraId="00318B40" w14:textId="77777777" w:rsidR="000D35DA" w:rsidRPr="00D10041" w:rsidRDefault="00D10041" w:rsidP="00D10041">
      <w:pPr>
        <w:shd w:val="clear" w:color="auto" w:fill="FFFFFF"/>
        <w:spacing w:after="0" w:line="240" w:lineRule="auto"/>
        <w:rPr>
          <w:rFonts w:ascii="Arial" w:hAnsi="Arial" w:cs="Arial"/>
          <w:b/>
          <w:color w:val="FF0000"/>
          <w:sz w:val="24"/>
          <w:szCs w:val="24"/>
        </w:rPr>
      </w:pPr>
      <w:r w:rsidRPr="00D10041">
        <w:rPr>
          <w:rFonts w:ascii="Arial" w:hAnsi="Arial" w:cs="Arial"/>
          <w:b/>
          <w:color w:val="FF0000"/>
          <w:sz w:val="24"/>
          <w:szCs w:val="24"/>
        </w:rPr>
        <w:t>If You Can’t Be Together</w:t>
      </w:r>
    </w:p>
    <w:p w14:paraId="00318B41" w14:textId="77777777" w:rsidR="000D35DA" w:rsidRPr="00D10041" w:rsidRDefault="000D35DA" w:rsidP="007E352A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Call your loved one and shar</w:t>
      </w:r>
      <w:r w:rsidR="00012B5F">
        <w:rPr>
          <w:rFonts w:ascii="Arial" w:hAnsi="Arial" w:cs="Arial"/>
          <w:color w:val="002060"/>
        </w:rPr>
        <w:t>e a memory of past celebrations</w:t>
      </w:r>
    </w:p>
    <w:p w14:paraId="00318B42" w14:textId="77777777" w:rsidR="00D10041" w:rsidRPr="00D10041" w:rsidRDefault="00394D11" w:rsidP="007E352A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Mail some</w:t>
      </w:r>
      <w:r w:rsidR="00D10041" w:rsidRPr="00D10041">
        <w:rPr>
          <w:rFonts w:ascii="Arial" w:hAnsi="Arial" w:cs="Arial"/>
          <w:color w:val="002060"/>
        </w:rPr>
        <w:t xml:space="preserve"> old pic</w:t>
      </w:r>
      <w:r>
        <w:rPr>
          <w:rFonts w:ascii="Arial" w:hAnsi="Arial" w:cs="Arial"/>
          <w:color w:val="002060"/>
        </w:rPr>
        <w:t>t</w:t>
      </w:r>
      <w:r w:rsidR="00D10041" w:rsidRPr="00D10041">
        <w:rPr>
          <w:rFonts w:ascii="Arial" w:hAnsi="Arial" w:cs="Arial"/>
          <w:color w:val="002060"/>
        </w:rPr>
        <w:t>ure</w:t>
      </w:r>
      <w:r>
        <w:rPr>
          <w:rFonts w:ascii="Arial" w:hAnsi="Arial" w:cs="Arial"/>
          <w:color w:val="002060"/>
        </w:rPr>
        <w:t>s</w:t>
      </w:r>
      <w:r w:rsidR="00D10041" w:rsidRPr="00D10041">
        <w:rPr>
          <w:rFonts w:ascii="Arial" w:hAnsi="Arial" w:cs="Arial"/>
          <w:color w:val="002060"/>
        </w:rPr>
        <w:t xml:space="preserve"> that would remind them of America’s Independence or past</w:t>
      </w:r>
      <w:r w:rsidR="00045C29">
        <w:rPr>
          <w:rFonts w:ascii="Arial" w:hAnsi="Arial" w:cs="Arial"/>
          <w:color w:val="002060"/>
        </w:rPr>
        <w:t xml:space="preserve"> </w:t>
      </w:r>
      <w:r w:rsidR="00045C29" w:rsidRPr="00D10041">
        <w:rPr>
          <w:rFonts w:ascii="Arial" w:hAnsi="Arial" w:cs="Arial"/>
          <w:color w:val="002060"/>
        </w:rPr>
        <w:t>celebrations</w:t>
      </w:r>
    </w:p>
    <w:p w14:paraId="00318B43" w14:textId="77777777" w:rsidR="000D35DA" w:rsidRPr="00D10041" w:rsidRDefault="00045C29" w:rsidP="007E352A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D10041">
        <w:rPr>
          <w:rFonts w:ascii="Arial" w:hAnsi="Arial" w:cs="Arial"/>
          <w:color w:val="002060"/>
        </w:rPr>
        <w:t>Consider</w:t>
      </w:r>
      <w:r w:rsidR="000D35DA" w:rsidRPr="00D10041">
        <w:rPr>
          <w:rFonts w:ascii="Arial" w:hAnsi="Arial" w:cs="Arial"/>
          <w:color w:val="002060"/>
        </w:rPr>
        <w:t xml:space="preserve"> sending a patriotic care package or flowers</w:t>
      </w:r>
    </w:p>
    <w:p w14:paraId="00318B44" w14:textId="77777777" w:rsidR="00045C29" w:rsidRDefault="00045C29" w:rsidP="007E352A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045C29">
        <w:rPr>
          <w:rFonts w:ascii="Arial" w:hAnsi="Arial" w:cs="Arial"/>
          <w:color w:val="002060"/>
        </w:rPr>
        <w:t xml:space="preserve">Make a list of times and channels </w:t>
      </w:r>
      <w:r w:rsidR="000D35DA" w:rsidRPr="00045C29">
        <w:rPr>
          <w:rFonts w:ascii="Arial" w:hAnsi="Arial" w:cs="Arial"/>
          <w:color w:val="002060"/>
        </w:rPr>
        <w:t>for televised firework shows or parades</w:t>
      </w:r>
    </w:p>
    <w:p w14:paraId="00318B45" w14:textId="77777777" w:rsidR="00394D11" w:rsidRPr="00045C29" w:rsidRDefault="00394D11" w:rsidP="007E352A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Arial" w:hAnsi="Arial" w:cs="Arial"/>
          <w:color w:val="002060"/>
        </w:rPr>
      </w:pPr>
      <w:r w:rsidRPr="00045C29">
        <w:rPr>
          <w:rFonts w:ascii="Arial" w:hAnsi="Arial" w:cs="Arial"/>
          <w:color w:val="002060"/>
        </w:rPr>
        <w:t>Encourage family and friends to call your loved one on July 4</w:t>
      </w:r>
      <w:r w:rsidRPr="00045C29">
        <w:rPr>
          <w:rFonts w:ascii="Arial" w:hAnsi="Arial" w:cs="Arial"/>
          <w:color w:val="002060"/>
          <w:vertAlign w:val="superscript"/>
        </w:rPr>
        <w:t>th</w:t>
      </w:r>
      <w:r w:rsidR="00012B5F">
        <w:rPr>
          <w:rFonts w:ascii="Arial" w:hAnsi="Arial" w:cs="Arial"/>
          <w:color w:val="002060"/>
        </w:rPr>
        <w:t xml:space="preserve"> or throughout the month</w:t>
      </w:r>
    </w:p>
    <w:p w14:paraId="00318B46" w14:textId="77777777" w:rsidR="00B739F3" w:rsidRPr="00D10041" w:rsidRDefault="00B739F3" w:rsidP="007E352A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A</w:t>
      </w:r>
      <w:r w:rsidR="00012B5F">
        <w:rPr>
          <w:rFonts w:ascii="Arial" w:hAnsi="Arial" w:cs="Arial"/>
          <w:color w:val="002060"/>
        </w:rPr>
        <w:t>rrange for a volunteer to visit</w:t>
      </w:r>
    </w:p>
    <w:p w14:paraId="00318B47" w14:textId="77777777" w:rsidR="009045E8" w:rsidRDefault="009045E8" w:rsidP="00394D11">
      <w:pPr>
        <w:shd w:val="clear" w:color="auto" w:fill="FFFFFF"/>
        <w:spacing w:after="0" w:line="240" w:lineRule="auto"/>
      </w:pPr>
    </w:p>
    <w:p w14:paraId="00318B48" w14:textId="77777777" w:rsidR="00AA2476" w:rsidRPr="00AA2476" w:rsidRDefault="003A4F7A" w:rsidP="00AA2476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i/>
          <w:color w:val="3333FF"/>
        </w:rPr>
      </w:pPr>
      <w:r w:rsidRPr="00AA2476">
        <w:rPr>
          <w:rFonts w:ascii="Arial" w:eastAsia="Times New Roman" w:hAnsi="Arial" w:cs="Arial"/>
          <w:b/>
          <w:i/>
          <w:color w:val="3333FF"/>
        </w:rPr>
        <w:t>Wishing you and your loved one a Sparkling Fourth of July filled with pride, honor and lots of fun.</w:t>
      </w:r>
    </w:p>
    <w:p w14:paraId="00318B49" w14:textId="77777777" w:rsidR="003A4F7A" w:rsidRDefault="003A4F7A" w:rsidP="00D10041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</w:p>
    <w:p w14:paraId="00318B4A" w14:textId="77777777" w:rsidR="00AA2476" w:rsidRDefault="00FC3F7A" w:rsidP="007E352A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  <w:r w:rsidRPr="001612C0">
        <w:rPr>
          <w:rFonts w:ascii="Arial" w:hAnsi="Arial" w:cs="Arial"/>
          <w:b/>
          <w:i/>
          <w:color w:val="FF0000"/>
          <w:sz w:val="23"/>
          <w:szCs w:val="23"/>
        </w:rPr>
        <w:t>I</w:t>
      </w:r>
      <w:r w:rsidR="00EB4E3C" w:rsidRPr="001612C0">
        <w:rPr>
          <w:rFonts w:ascii="Arial" w:hAnsi="Arial" w:cs="Arial"/>
          <w:b/>
          <w:i/>
          <w:color w:val="FF0000"/>
          <w:sz w:val="23"/>
          <w:szCs w:val="23"/>
        </w:rPr>
        <w:t xml:space="preserve">f your loved one is struggling at home to care for </w:t>
      </w:r>
      <w:r w:rsidR="00763483" w:rsidRPr="001612C0">
        <w:rPr>
          <w:rFonts w:ascii="Arial" w:hAnsi="Arial" w:cs="Arial"/>
          <w:b/>
          <w:i/>
          <w:color w:val="FF0000"/>
          <w:sz w:val="23"/>
          <w:szCs w:val="23"/>
        </w:rPr>
        <w:t>her/himself</w:t>
      </w:r>
      <w:r w:rsidR="00EB4E3C" w:rsidRPr="001612C0">
        <w:rPr>
          <w:rFonts w:ascii="Arial" w:hAnsi="Arial" w:cs="Arial"/>
          <w:b/>
          <w:i/>
          <w:color w:val="FF0000"/>
          <w:sz w:val="23"/>
          <w:szCs w:val="23"/>
        </w:rPr>
        <w:t xml:space="preserve"> and you would like to explore senior care and housing options, please give us a call today. We would be happy to create a personalized care plan for your loved one.  </w:t>
      </w:r>
    </w:p>
    <w:p w14:paraId="00318B4B" w14:textId="77777777" w:rsidR="003A4F7A" w:rsidRPr="007E352A" w:rsidRDefault="00EB4E3C" w:rsidP="007E352A">
      <w:pPr>
        <w:spacing w:after="0" w:line="240" w:lineRule="auto"/>
        <w:rPr>
          <w:rFonts w:ascii="Arial" w:hAnsi="Arial" w:cs="Arial"/>
          <w:b/>
          <w:i/>
          <w:color w:val="FF0000"/>
          <w:sz w:val="23"/>
          <w:szCs w:val="23"/>
        </w:rPr>
      </w:pPr>
      <w:r w:rsidRPr="001612C0">
        <w:rPr>
          <w:rFonts w:ascii="Arial" w:hAnsi="Arial" w:cs="Arial"/>
          <w:b/>
          <w:i/>
          <w:color w:val="FF0000"/>
          <w:sz w:val="23"/>
          <w:szCs w:val="23"/>
        </w:rPr>
        <w:t xml:space="preserve">  </w:t>
      </w:r>
    </w:p>
    <w:p w14:paraId="00318B4C" w14:textId="77777777" w:rsidR="00410791" w:rsidRPr="00CF7FF3" w:rsidRDefault="00EB4E3C" w:rsidP="00D1004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hyperlink r:id="rId8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CF7FF3" w:rsidSect="00CB2C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560AB"/>
    <w:multiLevelType w:val="hybridMultilevel"/>
    <w:tmpl w:val="B986F6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A049BB"/>
    <w:multiLevelType w:val="hybridMultilevel"/>
    <w:tmpl w:val="8D02F6D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C3416E"/>
    <w:multiLevelType w:val="hybridMultilevel"/>
    <w:tmpl w:val="B450E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144EA"/>
    <w:multiLevelType w:val="hybridMultilevel"/>
    <w:tmpl w:val="FDD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A11EE"/>
    <w:multiLevelType w:val="multilevel"/>
    <w:tmpl w:val="B1FA5D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7C77FA"/>
    <w:multiLevelType w:val="hybridMultilevel"/>
    <w:tmpl w:val="1CC63266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6616BC"/>
    <w:multiLevelType w:val="hybridMultilevel"/>
    <w:tmpl w:val="CF0462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26977F2"/>
    <w:multiLevelType w:val="hybridMultilevel"/>
    <w:tmpl w:val="966086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3596A52"/>
    <w:multiLevelType w:val="multilevel"/>
    <w:tmpl w:val="1BEA2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190CD3"/>
    <w:multiLevelType w:val="multilevel"/>
    <w:tmpl w:val="7B5A9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E665C7"/>
    <w:multiLevelType w:val="hybridMultilevel"/>
    <w:tmpl w:val="72B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695673"/>
    <w:multiLevelType w:val="hybridMultilevel"/>
    <w:tmpl w:val="8C7ABF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5A4DF4"/>
    <w:multiLevelType w:val="multilevel"/>
    <w:tmpl w:val="AE243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CF0270"/>
    <w:multiLevelType w:val="hybridMultilevel"/>
    <w:tmpl w:val="C0DA06F6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1E360B"/>
    <w:multiLevelType w:val="multilevel"/>
    <w:tmpl w:val="0EE609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98136D0"/>
    <w:multiLevelType w:val="hybridMultilevel"/>
    <w:tmpl w:val="ECA06D2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24A2A5E0">
      <w:start w:val="1"/>
      <w:numFmt w:val="lowerLetter"/>
      <w:lvlText w:val="%2."/>
      <w:lvlJc w:val="left"/>
      <w:pPr>
        <w:ind w:left="207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9D72FCF"/>
    <w:multiLevelType w:val="hybridMultilevel"/>
    <w:tmpl w:val="9EA0DB04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C7F0320"/>
    <w:multiLevelType w:val="multilevel"/>
    <w:tmpl w:val="177AE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5931C9"/>
    <w:multiLevelType w:val="multilevel"/>
    <w:tmpl w:val="3C2EF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9224DE"/>
    <w:multiLevelType w:val="hybridMultilevel"/>
    <w:tmpl w:val="2D3CD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 w15:restartNumberingAfterBreak="0">
    <w:nsid w:val="50CA1DAC"/>
    <w:multiLevelType w:val="multilevel"/>
    <w:tmpl w:val="FA567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7A6983"/>
    <w:multiLevelType w:val="hybridMultilevel"/>
    <w:tmpl w:val="033A3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81711B"/>
    <w:multiLevelType w:val="hybridMultilevel"/>
    <w:tmpl w:val="DC622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8357C"/>
    <w:multiLevelType w:val="hybridMultilevel"/>
    <w:tmpl w:val="50A8A512"/>
    <w:lvl w:ilvl="0" w:tplc="3A6EFD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37D76AF"/>
    <w:multiLevelType w:val="hybridMultilevel"/>
    <w:tmpl w:val="EF16B1CE"/>
    <w:lvl w:ilvl="0" w:tplc="73308440">
      <w:start w:val="1"/>
      <w:numFmt w:val="decimal"/>
      <w:lvlText w:val="%1."/>
      <w:lvlJc w:val="left"/>
      <w:pPr>
        <w:ind w:left="135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4EF66A2"/>
    <w:multiLevelType w:val="hybridMultilevel"/>
    <w:tmpl w:val="2EEA40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7242F0"/>
    <w:multiLevelType w:val="multilevel"/>
    <w:tmpl w:val="82FC8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7D7634"/>
    <w:multiLevelType w:val="hybridMultilevel"/>
    <w:tmpl w:val="FCC46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6D77A1C"/>
    <w:multiLevelType w:val="hybridMultilevel"/>
    <w:tmpl w:val="A4169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F7733"/>
    <w:multiLevelType w:val="hybridMultilevel"/>
    <w:tmpl w:val="4E2E9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853CB6"/>
    <w:multiLevelType w:val="hybridMultilevel"/>
    <w:tmpl w:val="1A9AC9A8"/>
    <w:lvl w:ilvl="0" w:tplc="E2B026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98D6487"/>
    <w:multiLevelType w:val="hybridMultilevel"/>
    <w:tmpl w:val="0EA2AB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A933137"/>
    <w:multiLevelType w:val="hybridMultilevel"/>
    <w:tmpl w:val="84065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E90FD9"/>
    <w:multiLevelType w:val="multilevel"/>
    <w:tmpl w:val="65F87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4"/>
  </w:num>
  <w:num w:numId="2">
    <w:abstractNumId w:val="24"/>
  </w:num>
  <w:num w:numId="3">
    <w:abstractNumId w:val="23"/>
  </w:num>
  <w:num w:numId="4">
    <w:abstractNumId w:val="31"/>
  </w:num>
  <w:num w:numId="5">
    <w:abstractNumId w:val="35"/>
  </w:num>
  <w:num w:numId="6">
    <w:abstractNumId w:val="22"/>
  </w:num>
  <w:num w:numId="7">
    <w:abstractNumId w:val="29"/>
  </w:num>
  <w:num w:numId="8">
    <w:abstractNumId w:val="13"/>
  </w:num>
  <w:num w:numId="9">
    <w:abstractNumId w:val="7"/>
  </w:num>
  <w:num w:numId="10">
    <w:abstractNumId w:val="32"/>
  </w:num>
  <w:num w:numId="11">
    <w:abstractNumId w:val="12"/>
  </w:num>
  <w:num w:numId="12">
    <w:abstractNumId w:val="36"/>
  </w:num>
  <w:num w:numId="13">
    <w:abstractNumId w:val="21"/>
  </w:num>
  <w:num w:numId="14">
    <w:abstractNumId w:val="41"/>
  </w:num>
  <w:num w:numId="15">
    <w:abstractNumId w:val="38"/>
  </w:num>
  <w:num w:numId="16">
    <w:abstractNumId w:val="15"/>
  </w:num>
  <w:num w:numId="17">
    <w:abstractNumId w:val="40"/>
  </w:num>
  <w:num w:numId="18">
    <w:abstractNumId w:val="1"/>
  </w:num>
  <w:num w:numId="19">
    <w:abstractNumId w:val="8"/>
  </w:num>
  <w:num w:numId="20">
    <w:abstractNumId w:val="18"/>
  </w:num>
  <w:num w:numId="21">
    <w:abstractNumId w:val="17"/>
  </w:num>
  <w:num w:numId="22">
    <w:abstractNumId w:val="5"/>
  </w:num>
  <w:num w:numId="23">
    <w:abstractNumId w:val="0"/>
  </w:num>
  <w:num w:numId="24">
    <w:abstractNumId w:val="30"/>
  </w:num>
  <w:num w:numId="25">
    <w:abstractNumId w:val="16"/>
  </w:num>
  <w:num w:numId="26">
    <w:abstractNumId w:val="28"/>
  </w:num>
  <w:num w:numId="27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">
    <w:abstractNumId w:val="4"/>
  </w:num>
  <w:num w:numId="29">
    <w:abstractNumId w:val="39"/>
  </w:num>
  <w:num w:numId="30">
    <w:abstractNumId w:val="2"/>
  </w:num>
  <w:num w:numId="31">
    <w:abstractNumId w:val="20"/>
  </w:num>
  <w:num w:numId="32">
    <w:abstractNumId w:val="42"/>
  </w:num>
  <w:num w:numId="33">
    <w:abstractNumId w:val="37"/>
  </w:num>
  <w:num w:numId="34">
    <w:abstractNumId w:val="11"/>
  </w:num>
  <w:num w:numId="35">
    <w:abstractNumId w:val="27"/>
  </w:num>
  <w:num w:numId="36">
    <w:abstractNumId w:val="25"/>
  </w:num>
  <w:num w:numId="37">
    <w:abstractNumId w:val="33"/>
  </w:num>
  <w:num w:numId="38">
    <w:abstractNumId w:val="19"/>
  </w:num>
  <w:num w:numId="39">
    <w:abstractNumId w:val="14"/>
  </w:num>
  <w:num w:numId="40">
    <w:abstractNumId w:val="9"/>
  </w:num>
  <w:num w:numId="41">
    <w:abstractNumId w:val="3"/>
  </w:num>
  <w:num w:numId="42">
    <w:abstractNumId w:val="6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zsDQ3MzU3NTZW0lEKTi0uzszPAykwrAUAs/8wrSwAAAA="/>
  </w:docVars>
  <w:rsids>
    <w:rsidRoot w:val="0000757E"/>
    <w:rsid w:val="00004431"/>
    <w:rsid w:val="00005C75"/>
    <w:rsid w:val="0000757E"/>
    <w:rsid w:val="00012B5F"/>
    <w:rsid w:val="000368D0"/>
    <w:rsid w:val="0003769D"/>
    <w:rsid w:val="000443F5"/>
    <w:rsid w:val="00045C29"/>
    <w:rsid w:val="000C1762"/>
    <w:rsid w:val="000D1035"/>
    <w:rsid w:val="000D35DA"/>
    <w:rsid w:val="000F1902"/>
    <w:rsid w:val="000F27F4"/>
    <w:rsid w:val="001051C5"/>
    <w:rsid w:val="00122BD5"/>
    <w:rsid w:val="001612C0"/>
    <w:rsid w:val="0017260D"/>
    <w:rsid w:val="001A0C79"/>
    <w:rsid w:val="001B2991"/>
    <w:rsid w:val="001B4BE4"/>
    <w:rsid w:val="001B71F4"/>
    <w:rsid w:val="001D581D"/>
    <w:rsid w:val="001F1AFC"/>
    <w:rsid w:val="00216A3A"/>
    <w:rsid w:val="00220186"/>
    <w:rsid w:val="0022327E"/>
    <w:rsid w:val="00236EA5"/>
    <w:rsid w:val="002676E6"/>
    <w:rsid w:val="0028285D"/>
    <w:rsid w:val="00284DC5"/>
    <w:rsid w:val="00292683"/>
    <w:rsid w:val="002B452C"/>
    <w:rsid w:val="002C0E83"/>
    <w:rsid w:val="002E312E"/>
    <w:rsid w:val="003046A8"/>
    <w:rsid w:val="00307A7F"/>
    <w:rsid w:val="00317065"/>
    <w:rsid w:val="00323B3C"/>
    <w:rsid w:val="0032717D"/>
    <w:rsid w:val="00334EE9"/>
    <w:rsid w:val="00380BC0"/>
    <w:rsid w:val="00384D27"/>
    <w:rsid w:val="00385181"/>
    <w:rsid w:val="00385642"/>
    <w:rsid w:val="00394D11"/>
    <w:rsid w:val="00396C17"/>
    <w:rsid w:val="003A4F7A"/>
    <w:rsid w:val="003B21A1"/>
    <w:rsid w:val="003B3105"/>
    <w:rsid w:val="003C33C6"/>
    <w:rsid w:val="003D0376"/>
    <w:rsid w:val="003D0E96"/>
    <w:rsid w:val="003D2922"/>
    <w:rsid w:val="003F1F1C"/>
    <w:rsid w:val="00410791"/>
    <w:rsid w:val="00416CC2"/>
    <w:rsid w:val="0042715A"/>
    <w:rsid w:val="0043261F"/>
    <w:rsid w:val="00443C05"/>
    <w:rsid w:val="00447E5E"/>
    <w:rsid w:val="00460CEA"/>
    <w:rsid w:val="00473C18"/>
    <w:rsid w:val="00474141"/>
    <w:rsid w:val="004A00D7"/>
    <w:rsid w:val="004A13CE"/>
    <w:rsid w:val="004B57A5"/>
    <w:rsid w:val="004B5A4A"/>
    <w:rsid w:val="004C73CD"/>
    <w:rsid w:val="00514E5D"/>
    <w:rsid w:val="0052296A"/>
    <w:rsid w:val="00535216"/>
    <w:rsid w:val="00540288"/>
    <w:rsid w:val="00542D59"/>
    <w:rsid w:val="00554BD7"/>
    <w:rsid w:val="00573DBC"/>
    <w:rsid w:val="00576F17"/>
    <w:rsid w:val="00580562"/>
    <w:rsid w:val="005A1136"/>
    <w:rsid w:val="005A170B"/>
    <w:rsid w:val="005B0F82"/>
    <w:rsid w:val="005B51C4"/>
    <w:rsid w:val="005C0557"/>
    <w:rsid w:val="005E3A55"/>
    <w:rsid w:val="006023BA"/>
    <w:rsid w:val="006212A0"/>
    <w:rsid w:val="006212D8"/>
    <w:rsid w:val="006302B3"/>
    <w:rsid w:val="00681722"/>
    <w:rsid w:val="00695C0A"/>
    <w:rsid w:val="006A50E2"/>
    <w:rsid w:val="006B7AB2"/>
    <w:rsid w:val="006C524D"/>
    <w:rsid w:val="006D58DE"/>
    <w:rsid w:val="006F3617"/>
    <w:rsid w:val="006F790E"/>
    <w:rsid w:val="0070733E"/>
    <w:rsid w:val="00714EBB"/>
    <w:rsid w:val="00730064"/>
    <w:rsid w:val="007512BC"/>
    <w:rsid w:val="00763483"/>
    <w:rsid w:val="0077675A"/>
    <w:rsid w:val="00786257"/>
    <w:rsid w:val="007A38B0"/>
    <w:rsid w:val="007A5103"/>
    <w:rsid w:val="007A64A1"/>
    <w:rsid w:val="007C3D8D"/>
    <w:rsid w:val="007D58D9"/>
    <w:rsid w:val="007D7338"/>
    <w:rsid w:val="007E0E47"/>
    <w:rsid w:val="007E352A"/>
    <w:rsid w:val="007F5A7F"/>
    <w:rsid w:val="00823290"/>
    <w:rsid w:val="00824660"/>
    <w:rsid w:val="00862863"/>
    <w:rsid w:val="00867201"/>
    <w:rsid w:val="00884834"/>
    <w:rsid w:val="00890DEA"/>
    <w:rsid w:val="0089657F"/>
    <w:rsid w:val="008A01B5"/>
    <w:rsid w:val="008A2000"/>
    <w:rsid w:val="008B38E3"/>
    <w:rsid w:val="008D09B3"/>
    <w:rsid w:val="008F220F"/>
    <w:rsid w:val="009045E8"/>
    <w:rsid w:val="009136A7"/>
    <w:rsid w:val="0092053C"/>
    <w:rsid w:val="00940966"/>
    <w:rsid w:val="00951598"/>
    <w:rsid w:val="009519C4"/>
    <w:rsid w:val="0095230E"/>
    <w:rsid w:val="0095655B"/>
    <w:rsid w:val="00956A2C"/>
    <w:rsid w:val="0096107A"/>
    <w:rsid w:val="00966BDE"/>
    <w:rsid w:val="0096763E"/>
    <w:rsid w:val="0097125E"/>
    <w:rsid w:val="0097451A"/>
    <w:rsid w:val="009C63E1"/>
    <w:rsid w:val="009D72DD"/>
    <w:rsid w:val="009E7418"/>
    <w:rsid w:val="00A07B5D"/>
    <w:rsid w:val="00A96546"/>
    <w:rsid w:val="00AA2476"/>
    <w:rsid w:val="00AB48AD"/>
    <w:rsid w:val="00AC60E4"/>
    <w:rsid w:val="00AD5778"/>
    <w:rsid w:val="00AD61E6"/>
    <w:rsid w:val="00AE6D2E"/>
    <w:rsid w:val="00AF27A8"/>
    <w:rsid w:val="00B00585"/>
    <w:rsid w:val="00B03608"/>
    <w:rsid w:val="00B053E2"/>
    <w:rsid w:val="00B25B77"/>
    <w:rsid w:val="00B508B2"/>
    <w:rsid w:val="00B62180"/>
    <w:rsid w:val="00B739F3"/>
    <w:rsid w:val="00BB23CB"/>
    <w:rsid w:val="00BB6F7B"/>
    <w:rsid w:val="00BD0D1F"/>
    <w:rsid w:val="00BD2D5D"/>
    <w:rsid w:val="00BD689A"/>
    <w:rsid w:val="00BE63A5"/>
    <w:rsid w:val="00BE699E"/>
    <w:rsid w:val="00BE7F83"/>
    <w:rsid w:val="00BF643E"/>
    <w:rsid w:val="00BF7E5E"/>
    <w:rsid w:val="00C13090"/>
    <w:rsid w:val="00C52A20"/>
    <w:rsid w:val="00C65BDE"/>
    <w:rsid w:val="00CA4883"/>
    <w:rsid w:val="00CB2C00"/>
    <w:rsid w:val="00CF0304"/>
    <w:rsid w:val="00CF7FF3"/>
    <w:rsid w:val="00D015FD"/>
    <w:rsid w:val="00D10041"/>
    <w:rsid w:val="00D13847"/>
    <w:rsid w:val="00D171BC"/>
    <w:rsid w:val="00D17C26"/>
    <w:rsid w:val="00D263E8"/>
    <w:rsid w:val="00DD61CA"/>
    <w:rsid w:val="00DF436A"/>
    <w:rsid w:val="00E15D84"/>
    <w:rsid w:val="00E17E0A"/>
    <w:rsid w:val="00E17FDD"/>
    <w:rsid w:val="00E34411"/>
    <w:rsid w:val="00E41E7F"/>
    <w:rsid w:val="00E96B22"/>
    <w:rsid w:val="00E96F42"/>
    <w:rsid w:val="00EB4E3C"/>
    <w:rsid w:val="00EC0E88"/>
    <w:rsid w:val="00EE21FE"/>
    <w:rsid w:val="00EE3C07"/>
    <w:rsid w:val="00EE7757"/>
    <w:rsid w:val="00EF25ED"/>
    <w:rsid w:val="00EF7652"/>
    <w:rsid w:val="00F06FB3"/>
    <w:rsid w:val="00F11AD4"/>
    <w:rsid w:val="00F2483C"/>
    <w:rsid w:val="00F33640"/>
    <w:rsid w:val="00F36D2F"/>
    <w:rsid w:val="00F41B47"/>
    <w:rsid w:val="00F50108"/>
    <w:rsid w:val="00F51CEB"/>
    <w:rsid w:val="00F67805"/>
    <w:rsid w:val="00F73C15"/>
    <w:rsid w:val="00FA1A3D"/>
    <w:rsid w:val="00FA3089"/>
    <w:rsid w:val="00FB4339"/>
    <w:rsid w:val="00FB5758"/>
    <w:rsid w:val="00FC3F7A"/>
    <w:rsid w:val="00FC475F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18B2A"/>
  <w15:docId w15:val="{C17B5503-6EF7-4B52-8F4C-C49CAA13D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C60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1C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1C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character" w:styleId="Emphasis">
    <w:name w:val="Emphasis"/>
    <w:basedOn w:val="DefaultParagraphFont"/>
    <w:uiPriority w:val="20"/>
    <w:qFormat/>
    <w:rsid w:val="00AC60E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C60E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C6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ps">
    <w:name w:val="caps"/>
    <w:basedOn w:val="DefaultParagraphFont"/>
    <w:rsid w:val="00AC60E4"/>
  </w:style>
  <w:style w:type="character" w:customStyle="1" w:styleId="Heading4Char">
    <w:name w:val="Heading 4 Char"/>
    <w:basedOn w:val="DefaultParagraphFont"/>
    <w:link w:val="Heading4"/>
    <w:uiPriority w:val="9"/>
    <w:semiHidden/>
    <w:rsid w:val="00F51CE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1CE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EC0E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5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lanForSeniorCare.com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F546BC-6074-4E92-8519-C5844210B8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5F37A4-EC41-4463-836A-2B5C97B2F660}"/>
</file>

<file path=customXml/itemProps3.xml><?xml version="1.0" encoding="utf-8"?>
<ds:datastoreItem xmlns:ds="http://schemas.openxmlformats.org/officeDocument/2006/customXml" ds:itemID="{30AAB7D3-ED1C-44FA-BA83-52F70652ABF8}"/>
</file>

<file path=customXml/itemProps4.xml><?xml version="1.0" encoding="utf-8"?>
<ds:datastoreItem xmlns:ds="http://schemas.openxmlformats.org/officeDocument/2006/customXml" ds:itemID="{3BD50694-D103-4D71-836C-150BDF7D6A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11</cp:revision>
  <cp:lastPrinted>2016-05-05T21:55:00Z</cp:lastPrinted>
  <dcterms:created xsi:type="dcterms:W3CDTF">2016-06-28T03:21:00Z</dcterms:created>
  <dcterms:modified xsi:type="dcterms:W3CDTF">2016-09-21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